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tblpXSpec="center" w:tblpY="1"/>
        <w:tblOverlap w:val="never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11318"/>
      </w:tblGrid>
      <w:tr w:rsidR="003B2F44" w:rsidRPr="00A21519" w:rsidTr="00AF5BD1">
        <w:trPr>
          <w:cantSplit/>
          <w:trHeight w:val="1008"/>
        </w:trPr>
        <w:tc>
          <w:tcPr>
            <w:tcW w:w="5000" w:type="pct"/>
            <w:shd w:val="clear" w:color="auto" w:fill="FFFFFF" w:themeFill="background1"/>
            <w:vAlign w:val="center"/>
          </w:tcPr>
          <w:p w:rsidR="003B2F44" w:rsidRPr="00A21519" w:rsidRDefault="006673AF" w:rsidP="006673AF">
            <w:pPr>
              <w:ind w:right="115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36681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0" allowOverlap="1" wp14:anchorId="0416630B" wp14:editId="69E2411C">
                      <wp:simplePos x="0" y="0"/>
                      <wp:positionH relativeFrom="margin">
                        <wp:posOffset>4937760</wp:posOffset>
                      </wp:positionH>
                      <wp:positionV relativeFrom="page">
                        <wp:posOffset>495300</wp:posOffset>
                      </wp:positionV>
                      <wp:extent cx="1956435" cy="685800"/>
                      <wp:effectExtent l="0" t="0" r="5715" b="0"/>
                      <wp:wrapNone/>
                      <wp:docPr id="1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56435" cy="685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6673AF" w:rsidRPr="00AF5BD1" w:rsidRDefault="006673AF" w:rsidP="006673A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44"/>
                                      <w:szCs w:val="48"/>
                                    </w:rPr>
                                  </w:pPr>
                                  <w:r w:rsidRPr="00AF5BD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44"/>
                                      <w:szCs w:val="48"/>
                                    </w:rPr>
                                    <w:t>ACE</w:t>
                                  </w:r>
                                </w:p>
                                <w:p w:rsidR="006673AF" w:rsidRPr="006843CC" w:rsidRDefault="006673AF" w:rsidP="006673A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72"/>
                                      <w:szCs w:val="72"/>
                                    </w:rPr>
                                  </w:pPr>
                                  <w:r w:rsidRPr="0061658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ACCOUNTABILITY &amp; COMPETENCY EVALUATION</w:t>
                                  </w:r>
                                </w:p>
                                <w:p w:rsidR="006673AF" w:rsidRPr="003E6B35" w:rsidRDefault="006673AF" w:rsidP="006673A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388.8pt;margin-top:39pt;width:154.05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" o:allowincell="f" stroked="f">
                      <v:textbox>
                        <w:txbxContent>
                          <w:p w:rsidR="006673AF" w:rsidRPr="00AF5BD1" w:rsidRDefault="006673AF" w:rsidP="006673A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8"/>
                              </w:rPr>
                            </w:pPr>
                            <w:r w:rsidRPr="00AF5BD1"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8"/>
                              </w:rPr>
                              <w:t>ACE</w:t>
                            </w:r>
                          </w:p>
                          <w:p w:rsidR="006673AF" w:rsidRPr="006843CC" w:rsidRDefault="006673AF" w:rsidP="006673A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61658A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ACCOUNTABILITY &amp; COMPETENCY EVALUATION</w:t>
                            </w:r>
                          </w:p>
                          <w:p w:rsidR="006673AF" w:rsidRPr="003E6B35" w:rsidRDefault="006673AF" w:rsidP="006673AF"/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="00A21519">
              <w:rPr>
                <w:rFonts w:ascii="Arial" w:hAnsi="Arial" w:cs="Arial"/>
                <w:b/>
                <w:bCs/>
                <w:sz w:val="20"/>
                <w:szCs w:val="20"/>
              </w:rPr>
              <w:t>&lt;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OSITION</w:t>
            </w:r>
            <w:r w:rsidR="00A215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ITLE&gt;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2"/>
        <w:gridCol w:w="2634"/>
        <w:gridCol w:w="1361"/>
        <w:gridCol w:w="1524"/>
        <w:gridCol w:w="1775"/>
        <w:gridCol w:w="2028"/>
      </w:tblGrid>
      <w:tr w:rsidR="006673AF" w:rsidTr="00902B8F">
        <w:trPr>
          <w:trHeight w:val="432"/>
        </w:trPr>
        <w:tc>
          <w:tcPr>
            <w:tcW w:w="877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ployee Name</w:t>
            </w:r>
          </w:p>
        </w:tc>
        <w:tc>
          <w:tcPr>
            <w:tcW w:w="1165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2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ployee #</w:t>
            </w:r>
          </w:p>
        </w:tc>
        <w:tc>
          <w:tcPr>
            <w:tcW w:w="674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5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aluation Date</w:t>
            </w:r>
          </w:p>
        </w:tc>
        <w:tc>
          <w:tcPr>
            <w:tcW w:w="897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73AF" w:rsidTr="00902B8F">
        <w:trPr>
          <w:trHeight w:val="432"/>
        </w:trPr>
        <w:tc>
          <w:tcPr>
            <w:tcW w:w="877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pervisor Name</w:t>
            </w:r>
          </w:p>
        </w:tc>
        <w:tc>
          <w:tcPr>
            <w:tcW w:w="1165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2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ployee #</w:t>
            </w:r>
          </w:p>
        </w:tc>
        <w:tc>
          <w:tcPr>
            <w:tcW w:w="674" w:type="pct"/>
            <w:vAlign w:val="center"/>
          </w:tcPr>
          <w:p w:rsidR="006673AF" w:rsidRDefault="006673AF" w:rsidP="006673A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3" w:type="pct"/>
            <w:gridSpan w:val="2"/>
            <w:shd w:val="clear" w:color="auto" w:fill="auto"/>
            <w:vAlign w:val="center"/>
          </w:tcPr>
          <w:p w:rsidR="006673AF" w:rsidRDefault="00AF7B3A" w:rsidP="000C008D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380984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673AF" w:rsidRPr="00DB1B4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73AF" w:rsidRPr="001446ED">
              <w:rPr>
                <w:rFonts w:ascii="Arial" w:hAnsi="Arial" w:cs="Arial"/>
                <w:sz w:val="20"/>
                <w:szCs w:val="20"/>
              </w:rPr>
              <w:t>3 Mo</w:t>
            </w:r>
            <w:r w:rsidR="006673AF">
              <w:rPr>
                <w:rFonts w:ascii="Arial" w:hAnsi="Arial" w:cs="Arial"/>
                <w:sz w:val="20"/>
                <w:szCs w:val="20"/>
              </w:rPr>
              <w:t>nth</w:t>
            </w:r>
            <w:r w:rsidR="006673AF" w:rsidRPr="001446ED">
              <w:rPr>
                <w:rFonts w:ascii="Arial" w:hAnsi="Arial" w:cs="Arial"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3384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008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C008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73AF" w:rsidRPr="001446ED">
              <w:rPr>
                <w:rFonts w:ascii="Arial" w:hAnsi="Arial" w:cs="Arial"/>
                <w:sz w:val="20"/>
                <w:szCs w:val="20"/>
              </w:rPr>
              <w:t>5 Mo</w:t>
            </w:r>
            <w:r w:rsidR="006673AF">
              <w:rPr>
                <w:rFonts w:ascii="Arial" w:hAnsi="Arial" w:cs="Arial"/>
                <w:sz w:val="20"/>
                <w:szCs w:val="20"/>
              </w:rPr>
              <w:t>nth</w:t>
            </w:r>
            <w:r w:rsidR="006673AF" w:rsidRPr="001446ED">
              <w:rPr>
                <w:rFonts w:ascii="Arial" w:hAnsi="Arial" w:cs="Arial"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657614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008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673AF" w:rsidRPr="00DB1B4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73AF" w:rsidRPr="001446ED">
              <w:rPr>
                <w:rFonts w:ascii="Arial" w:hAnsi="Arial" w:cs="Arial"/>
                <w:sz w:val="20"/>
                <w:szCs w:val="20"/>
              </w:rPr>
              <w:t>Annual</w:t>
            </w:r>
          </w:p>
        </w:tc>
      </w:tr>
    </w:tbl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08"/>
        <w:gridCol w:w="2300"/>
        <w:gridCol w:w="1007"/>
        <w:gridCol w:w="464"/>
        <w:gridCol w:w="2316"/>
        <w:gridCol w:w="910"/>
        <w:gridCol w:w="1211"/>
        <w:gridCol w:w="1763"/>
        <w:gridCol w:w="61"/>
        <w:gridCol w:w="878"/>
      </w:tblGrid>
      <w:tr w:rsidR="003B2F44" w:rsidRPr="00763724" w:rsidTr="002E685D">
        <w:trPr>
          <w:cantSplit/>
          <w:trHeight w:val="286"/>
          <w:jc w:val="center"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3B2F44" w:rsidRPr="00763724" w:rsidRDefault="00085480" w:rsidP="00763724">
            <w:pPr>
              <w:ind w:right="113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ATING SCALE</w:t>
            </w:r>
          </w:p>
        </w:tc>
      </w:tr>
      <w:tr w:rsidR="00AF5BD1" w:rsidRPr="00A21519" w:rsidTr="00161B9C">
        <w:trPr>
          <w:cantSplit/>
          <w:trHeight w:val="286"/>
          <w:jc w:val="center"/>
        </w:trPr>
        <w:tc>
          <w:tcPr>
            <w:tcW w:w="180" w:type="pc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:rsidR="003B2F44" w:rsidRPr="00A21519" w:rsidRDefault="003B2F44" w:rsidP="00A21519">
            <w:pPr>
              <w:ind w:right="-5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666" w:type="pct"/>
            <w:gridSpan w:val="3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:rsidR="003B2F44" w:rsidRPr="00A21519" w:rsidRDefault="003B2F44" w:rsidP="00A21519">
            <w:pPr>
              <w:ind w:right="113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>Unsatisfactory Performance</w:t>
            </w:r>
          </w:p>
        </w:tc>
        <w:tc>
          <w:tcPr>
            <w:tcW w:w="3154" w:type="pct"/>
            <w:gridSpan w:val="6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:rsidR="003B2F44" w:rsidRPr="00B81B11" w:rsidRDefault="003B2F44" w:rsidP="005B6146">
            <w:pPr>
              <w:ind w:right="113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81B11">
              <w:rPr>
                <w:rFonts w:ascii="Arial" w:hAnsi="Arial" w:cs="Arial"/>
                <w:sz w:val="18"/>
                <w:szCs w:val="18"/>
              </w:rPr>
              <w:t xml:space="preserve">Performance was </w:t>
            </w:r>
            <w:r w:rsidR="005B6146" w:rsidRPr="00B81B11">
              <w:rPr>
                <w:rFonts w:ascii="Arial" w:hAnsi="Arial" w:cs="Arial"/>
                <w:sz w:val="18"/>
                <w:szCs w:val="18"/>
              </w:rPr>
              <w:t xml:space="preserve">consistently </w:t>
            </w:r>
            <w:r w:rsidRPr="00B81B11">
              <w:rPr>
                <w:rFonts w:ascii="Arial" w:hAnsi="Arial" w:cs="Arial"/>
                <w:sz w:val="18"/>
                <w:szCs w:val="18"/>
              </w:rPr>
              <w:t xml:space="preserve">unsatisfactory; </w:t>
            </w:r>
            <w:r w:rsidR="005B6146" w:rsidRPr="00B81B11">
              <w:rPr>
                <w:rFonts w:ascii="Arial" w:hAnsi="Arial" w:cs="Arial"/>
                <w:sz w:val="18"/>
                <w:szCs w:val="18"/>
              </w:rPr>
              <w:t xml:space="preserve">significant </w:t>
            </w:r>
            <w:r w:rsidRPr="00B81B11">
              <w:rPr>
                <w:rFonts w:ascii="Arial" w:hAnsi="Arial" w:cs="Arial"/>
                <w:sz w:val="18"/>
                <w:szCs w:val="18"/>
              </w:rPr>
              <w:t>improvement is required.</w:t>
            </w:r>
          </w:p>
        </w:tc>
      </w:tr>
      <w:tr w:rsidR="00AF5BD1" w:rsidRPr="00A21519" w:rsidTr="00161B9C">
        <w:trPr>
          <w:cantSplit/>
          <w:trHeight w:val="286"/>
          <w:jc w:val="center"/>
        </w:trPr>
        <w:tc>
          <w:tcPr>
            <w:tcW w:w="180" w:type="pct"/>
            <w:shd w:val="clear" w:color="auto" w:fill="FFFFFF" w:themeFill="background1"/>
            <w:vAlign w:val="center"/>
          </w:tcPr>
          <w:p w:rsidR="003B2F44" w:rsidRPr="00A21519" w:rsidRDefault="003B2F44" w:rsidP="00A21519">
            <w:pPr>
              <w:ind w:right="-5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I</w:t>
            </w:r>
          </w:p>
        </w:tc>
        <w:tc>
          <w:tcPr>
            <w:tcW w:w="1666" w:type="pct"/>
            <w:gridSpan w:val="3"/>
            <w:shd w:val="clear" w:color="auto" w:fill="FFFFFF" w:themeFill="background1"/>
            <w:vAlign w:val="center"/>
          </w:tcPr>
          <w:p w:rsidR="003B2F44" w:rsidRPr="00A21519" w:rsidRDefault="003B2F44" w:rsidP="00A21519">
            <w:pPr>
              <w:ind w:right="-468"/>
              <w:contextualSpacing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Improvement/Development Needed</w:t>
            </w:r>
          </w:p>
        </w:tc>
        <w:tc>
          <w:tcPr>
            <w:tcW w:w="3154" w:type="pct"/>
            <w:gridSpan w:val="6"/>
            <w:shd w:val="clear" w:color="auto" w:fill="FFFFFF" w:themeFill="background1"/>
            <w:vAlign w:val="center"/>
          </w:tcPr>
          <w:p w:rsidR="003B2F44" w:rsidRPr="00B81B11" w:rsidRDefault="003B2F44" w:rsidP="00763724">
            <w:pPr>
              <w:ind w:right="113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81B11">
              <w:rPr>
                <w:rFonts w:ascii="Arial" w:hAnsi="Arial" w:cs="Arial"/>
                <w:sz w:val="18"/>
                <w:szCs w:val="18"/>
              </w:rPr>
              <w:t>Performance needs improvement; development encouraged in this area.</w:t>
            </w:r>
          </w:p>
        </w:tc>
      </w:tr>
      <w:tr w:rsidR="00AF5BD1" w:rsidRPr="00A21519" w:rsidTr="00161B9C">
        <w:trPr>
          <w:cantSplit/>
          <w:trHeight w:val="286"/>
          <w:jc w:val="center"/>
        </w:trPr>
        <w:tc>
          <w:tcPr>
            <w:tcW w:w="180" w:type="pct"/>
            <w:shd w:val="clear" w:color="auto" w:fill="FFFFFF" w:themeFill="background1"/>
            <w:vAlign w:val="center"/>
          </w:tcPr>
          <w:p w:rsidR="003B2F44" w:rsidRPr="00A21519" w:rsidRDefault="003B2F44" w:rsidP="00A21519">
            <w:pPr>
              <w:ind w:right="-5"/>
              <w:contextualSpacing/>
              <w:jc w:val="center"/>
              <w:rPr>
                <w:rFonts w:ascii="Arial" w:hAnsi="Arial" w:cs="Arial"/>
                <w:sz w:val="20"/>
                <w:szCs w:val="20"/>
                <w:bdr w:val="single" w:sz="4" w:space="0" w:color="auto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1666" w:type="pct"/>
            <w:gridSpan w:val="3"/>
            <w:shd w:val="clear" w:color="auto" w:fill="FFFFFF" w:themeFill="background1"/>
            <w:vAlign w:val="center"/>
          </w:tcPr>
          <w:p w:rsidR="003B2F44" w:rsidRPr="00A21519" w:rsidRDefault="003B2F44" w:rsidP="00A21519">
            <w:pPr>
              <w:contextualSpacing/>
              <w:rPr>
                <w:rFonts w:ascii="Arial" w:hAnsi="Arial" w:cs="Arial"/>
                <w:b/>
                <w:sz w:val="20"/>
                <w:szCs w:val="20"/>
                <w:bdr w:val="single" w:sz="4" w:space="0" w:color="auto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Successful Performance</w:t>
            </w:r>
          </w:p>
        </w:tc>
        <w:tc>
          <w:tcPr>
            <w:tcW w:w="3154" w:type="pct"/>
            <w:gridSpan w:val="6"/>
            <w:shd w:val="clear" w:color="auto" w:fill="FFFFFF" w:themeFill="background1"/>
            <w:vAlign w:val="center"/>
          </w:tcPr>
          <w:p w:rsidR="003B2F44" w:rsidRPr="00B81B11" w:rsidRDefault="005B6146" w:rsidP="005B6146">
            <w:pPr>
              <w:spacing w:before="40" w:after="40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81B11">
              <w:rPr>
                <w:rFonts w:ascii="Arial" w:hAnsi="Arial" w:cs="Arial"/>
                <w:sz w:val="18"/>
                <w:szCs w:val="18"/>
              </w:rPr>
              <w:t>Consistently me</w:t>
            </w:r>
            <w:r w:rsidR="003B2F44" w:rsidRPr="00B81B11">
              <w:rPr>
                <w:rFonts w:ascii="Arial" w:hAnsi="Arial" w:cs="Arial"/>
                <w:sz w:val="18"/>
                <w:szCs w:val="18"/>
              </w:rPr>
              <w:t>t expectations; solid contributor.</w:t>
            </w:r>
          </w:p>
        </w:tc>
      </w:tr>
      <w:tr w:rsidR="00AF5BD1" w:rsidRPr="00A21519" w:rsidTr="00161B9C">
        <w:trPr>
          <w:cantSplit/>
          <w:trHeight w:val="206"/>
          <w:jc w:val="center"/>
        </w:trPr>
        <w:tc>
          <w:tcPr>
            <w:tcW w:w="180" w:type="pct"/>
            <w:shd w:val="clear" w:color="auto" w:fill="FFFFFF" w:themeFill="background1"/>
            <w:vAlign w:val="center"/>
          </w:tcPr>
          <w:p w:rsidR="003B2F44" w:rsidRPr="00A21519" w:rsidRDefault="003B2F44" w:rsidP="00A21519">
            <w:pPr>
              <w:ind w:right="-5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  <w:bdr w:val="single" w:sz="4" w:space="0" w:color="auto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E</w:t>
            </w:r>
          </w:p>
        </w:tc>
        <w:tc>
          <w:tcPr>
            <w:tcW w:w="1666" w:type="pct"/>
            <w:gridSpan w:val="3"/>
            <w:shd w:val="clear" w:color="auto" w:fill="FFFFFF" w:themeFill="background1"/>
            <w:vAlign w:val="center"/>
          </w:tcPr>
          <w:p w:rsidR="003B2F44" w:rsidRPr="00A21519" w:rsidRDefault="003B2F44" w:rsidP="00A21519">
            <w:pPr>
              <w:contextualSpacing/>
              <w:rPr>
                <w:rFonts w:ascii="Arial" w:hAnsi="Arial" w:cs="Arial"/>
                <w:b/>
                <w:sz w:val="20"/>
                <w:szCs w:val="20"/>
                <w:bdr w:val="single" w:sz="4" w:space="0" w:color="auto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Exceptional Performance</w:t>
            </w:r>
          </w:p>
        </w:tc>
        <w:tc>
          <w:tcPr>
            <w:tcW w:w="3154" w:type="pct"/>
            <w:gridSpan w:val="6"/>
            <w:shd w:val="clear" w:color="auto" w:fill="FFFFFF" w:themeFill="background1"/>
            <w:vAlign w:val="center"/>
          </w:tcPr>
          <w:p w:rsidR="003B2F44" w:rsidRPr="00B81B11" w:rsidRDefault="005B6146" w:rsidP="00763724">
            <w:pPr>
              <w:spacing w:before="40" w:after="40"/>
              <w:contextualSpacing/>
              <w:rPr>
                <w:rFonts w:ascii="Arial" w:hAnsi="Arial" w:cs="Arial"/>
                <w:bCs/>
                <w:sz w:val="18"/>
                <w:szCs w:val="18"/>
              </w:rPr>
            </w:pPr>
            <w:r w:rsidRPr="00B81B11">
              <w:rPr>
                <w:rFonts w:ascii="Arial" w:hAnsi="Arial" w:cs="Arial"/>
                <w:bCs/>
                <w:sz w:val="18"/>
                <w:szCs w:val="18"/>
              </w:rPr>
              <w:t>Consistently e</w:t>
            </w:r>
            <w:r w:rsidR="003B2F44" w:rsidRPr="00B81B11">
              <w:rPr>
                <w:rFonts w:ascii="Arial" w:hAnsi="Arial" w:cs="Arial"/>
                <w:bCs/>
                <w:sz w:val="18"/>
                <w:szCs w:val="18"/>
              </w:rPr>
              <w:t>xceeded expectations;</w:t>
            </w:r>
            <w:r w:rsidR="003B2F44" w:rsidRPr="00B81B1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B2F44" w:rsidRPr="00B81B11">
              <w:rPr>
                <w:rFonts w:ascii="Arial" w:hAnsi="Arial" w:cs="Arial"/>
                <w:bCs/>
                <w:sz w:val="18"/>
                <w:szCs w:val="18"/>
              </w:rPr>
              <w:t>role model.</w:t>
            </w:r>
          </w:p>
        </w:tc>
      </w:tr>
      <w:tr w:rsidR="00085480" w:rsidRPr="00763724" w:rsidTr="002E685D">
        <w:trPr>
          <w:cantSplit/>
          <w:trHeight w:val="286"/>
          <w:jc w:val="center"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085480" w:rsidRPr="00763724" w:rsidRDefault="00085480" w:rsidP="00924394">
            <w:pPr>
              <w:ind w:right="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COUNTABILITIES</w:t>
            </w:r>
          </w:p>
        </w:tc>
      </w:tr>
      <w:tr w:rsidR="00085480" w:rsidRPr="00A21519" w:rsidTr="002E685D">
        <w:trPr>
          <w:cantSplit/>
          <w:trHeight w:val="20"/>
          <w:jc w:val="center"/>
        </w:trPr>
        <w:tc>
          <w:tcPr>
            <w:tcW w:w="4612" w:type="pct"/>
            <w:gridSpan w:val="9"/>
            <w:shd w:val="clear" w:color="auto" w:fill="FFFFFF" w:themeFill="background1"/>
            <w:vAlign w:val="center"/>
          </w:tcPr>
          <w:p w:rsidR="00085480" w:rsidRPr="005B6146" w:rsidRDefault="00F46FD3" w:rsidP="00F46FD3">
            <w:pPr>
              <w:spacing w:before="60" w:after="60" w:line="276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Select </w:t>
            </w:r>
            <w:r w:rsidRPr="00E76FA9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five</w:t>
            </w:r>
            <w:r w:rsidR="00085480" w:rsidRPr="005B6146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 xml:space="preserve"> to eight</w:t>
            </w:r>
            <w:r w:rsidR="00085480" w:rsidRPr="005B6146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key accountabilities </w:t>
            </w:r>
            <w:r>
              <w:rPr>
                <w:rFonts w:ascii="Arial" w:hAnsi="Arial" w:cs="Arial"/>
                <w:bCs/>
                <w:i/>
                <w:sz w:val="18"/>
                <w:szCs w:val="18"/>
              </w:rPr>
              <w:t>from the ACE Guide and r</w:t>
            </w:r>
            <w:r w:rsidR="00085480" w:rsidRPr="005B6146">
              <w:rPr>
                <w:rFonts w:ascii="Arial" w:hAnsi="Arial" w:cs="Arial"/>
                <w:bCs/>
                <w:i/>
                <w:sz w:val="18"/>
                <w:szCs w:val="18"/>
              </w:rPr>
              <w:t>ate the employee’s performance on those accountabilities.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:rsidR="00085480" w:rsidRPr="00085480" w:rsidRDefault="00085480" w:rsidP="00085480">
            <w:pPr>
              <w:spacing w:before="60" w:after="60" w:line="276" w:lineRule="auto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85480">
              <w:rPr>
                <w:rFonts w:ascii="Arial" w:hAnsi="Arial" w:cs="Arial"/>
                <w:b/>
                <w:sz w:val="20"/>
                <w:szCs w:val="20"/>
              </w:rPr>
              <w:t>Rating</w:t>
            </w:r>
          </w:p>
        </w:tc>
      </w:tr>
      <w:tr w:rsidR="00085480" w:rsidRPr="00A21519" w:rsidTr="002E685D">
        <w:trPr>
          <w:cantSplit/>
          <w:trHeight w:val="20"/>
          <w:jc w:val="center"/>
        </w:trPr>
        <w:tc>
          <w:tcPr>
            <w:tcW w:w="4612" w:type="pct"/>
            <w:gridSpan w:val="9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Accountability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5480" w:rsidRPr="00A21519" w:rsidTr="002E685D">
        <w:trPr>
          <w:cantSplit/>
          <w:trHeight w:val="20"/>
          <w:jc w:val="center"/>
        </w:trPr>
        <w:tc>
          <w:tcPr>
            <w:tcW w:w="4612" w:type="pct"/>
            <w:gridSpan w:val="9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Accountability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5480" w:rsidRPr="00A21519" w:rsidTr="002E685D">
        <w:trPr>
          <w:cantSplit/>
          <w:trHeight w:val="20"/>
          <w:jc w:val="center"/>
        </w:trPr>
        <w:tc>
          <w:tcPr>
            <w:tcW w:w="4612" w:type="pct"/>
            <w:gridSpan w:val="9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Accountability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5480" w:rsidRPr="00A21519" w:rsidTr="002E685D">
        <w:trPr>
          <w:cantSplit/>
          <w:trHeight w:val="20"/>
          <w:jc w:val="center"/>
        </w:trPr>
        <w:tc>
          <w:tcPr>
            <w:tcW w:w="4612" w:type="pct"/>
            <w:gridSpan w:val="9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Accountability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5480" w:rsidRPr="00A21519" w:rsidTr="002E685D">
        <w:trPr>
          <w:cantSplit/>
          <w:trHeight w:val="20"/>
          <w:jc w:val="center"/>
        </w:trPr>
        <w:tc>
          <w:tcPr>
            <w:tcW w:w="4612" w:type="pct"/>
            <w:gridSpan w:val="9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 xml:space="preserve">Accountability 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5480" w:rsidRPr="00A21519" w:rsidTr="002E685D">
        <w:trPr>
          <w:cantSplit/>
          <w:trHeight w:val="20"/>
          <w:jc w:val="center"/>
        </w:trPr>
        <w:tc>
          <w:tcPr>
            <w:tcW w:w="4612" w:type="pct"/>
            <w:gridSpan w:val="9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Accountability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5480" w:rsidRPr="00A21519" w:rsidTr="002E685D">
        <w:trPr>
          <w:cantSplit/>
          <w:trHeight w:val="20"/>
          <w:jc w:val="center"/>
        </w:trPr>
        <w:tc>
          <w:tcPr>
            <w:tcW w:w="4612" w:type="pct"/>
            <w:gridSpan w:val="9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>Accountability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5480" w:rsidRPr="00A21519" w:rsidTr="002E685D">
        <w:trPr>
          <w:cantSplit/>
          <w:trHeight w:val="20"/>
          <w:jc w:val="center"/>
        </w:trPr>
        <w:tc>
          <w:tcPr>
            <w:tcW w:w="4612" w:type="pct"/>
            <w:gridSpan w:val="9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 xml:space="preserve">Accountability </w:t>
            </w:r>
          </w:p>
        </w:tc>
        <w:tc>
          <w:tcPr>
            <w:tcW w:w="388" w:type="pct"/>
            <w:shd w:val="clear" w:color="auto" w:fill="FFFFFF" w:themeFill="background1"/>
            <w:vAlign w:val="center"/>
          </w:tcPr>
          <w:p w:rsidR="003B2F44" w:rsidRPr="00A21519" w:rsidRDefault="003B2F44" w:rsidP="00924394">
            <w:pPr>
              <w:spacing w:before="60" w:after="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B2F44" w:rsidRPr="00A21519" w:rsidTr="00F46FD3">
        <w:tblPrEx>
          <w:shd w:val="clear" w:color="auto" w:fill="FFFFFF" w:themeFill="background1"/>
        </w:tblPrEx>
        <w:trPr>
          <w:trHeight w:val="1099"/>
          <w:jc w:val="center"/>
        </w:trPr>
        <w:tc>
          <w:tcPr>
            <w:tcW w:w="5000" w:type="pct"/>
            <w:gridSpan w:val="10"/>
            <w:shd w:val="clear" w:color="auto" w:fill="FFFFFF" w:themeFill="background1"/>
          </w:tcPr>
          <w:p w:rsidR="003B2F44" w:rsidRDefault="003B2F44" w:rsidP="005B6146">
            <w:pPr>
              <w:ind w:right="113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 xml:space="preserve">Supervisor comments: </w:t>
            </w:r>
          </w:p>
          <w:p w:rsidR="00161B9C" w:rsidRPr="00AF7B3A" w:rsidRDefault="00161B9C" w:rsidP="005B6146">
            <w:pPr>
              <w:ind w:right="113"/>
              <w:contextualSpacing/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</w:p>
          <w:p w:rsidR="00161B9C" w:rsidRPr="00161B9C" w:rsidRDefault="00161B9C" w:rsidP="005B6146">
            <w:pPr>
              <w:ind w:right="113"/>
              <w:contextualSpacing/>
              <w:rPr>
                <w:rFonts w:ascii="Arial" w:hAnsi="Arial" w:cs="Arial"/>
                <w:i/>
              </w:rPr>
            </w:pPr>
          </w:p>
          <w:p w:rsidR="00E74CD5" w:rsidRDefault="00E74CD5" w:rsidP="005B6146">
            <w:pPr>
              <w:ind w:right="113"/>
              <w:contextualSpacing/>
              <w:rPr>
                <w:rFonts w:ascii="Arial" w:hAnsi="Arial" w:cs="Arial"/>
                <w:i/>
                <w:sz w:val="16"/>
                <w:szCs w:val="16"/>
              </w:rPr>
            </w:pPr>
          </w:p>
          <w:p w:rsidR="005B6146" w:rsidRPr="00A21519" w:rsidRDefault="00E74CD5" w:rsidP="005B6146">
            <w:pPr>
              <w:ind w:right="113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1B11">
              <w:rPr>
                <w:rFonts w:ascii="Arial" w:hAnsi="Arial" w:cs="Arial"/>
                <w:i/>
                <w:sz w:val="16"/>
                <w:szCs w:val="16"/>
              </w:rPr>
              <w:t>*</w:t>
            </w:r>
            <w:r w:rsidR="005B6146" w:rsidRPr="00B81B11">
              <w:rPr>
                <w:rFonts w:ascii="Arial" w:hAnsi="Arial" w:cs="Arial"/>
                <w:i/>
                <w:sz w:val="16"/>
                <w:szCs w:val="16"/>
              </w:rPr>
              <w:t>Requir</w:t>
            </w:r>
            <w:r w:rsidRPr="00B81B11">
              <w:rPr>
                <w:rFonts w:ascii="Arial" w:hAnsi="Arial" w:cs="Arial"/>
                <w:i/>
                <w:sz w:val="16"/>
                <w:szCs w:val="16"/>
              </w:rPr>
              <w:t>ed for all ratings other than S</w:t>
            </w:r>
          </w:p>
        </w:tc>
      </w:tr>
      <w:tr w:rsidR="00AF5BD1" w:rsidRPr="00763724" w:rsidTr="002E685D">
        <w:trPr>
          <w:cantSplit/>
          <w:trHeight w:val="286"/>
          <w:jc w:val="center"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AF5BD1" w:rsidRPr="00763724" w:rsidRDefault="00AF5BD1" w:rsidP="00AF5BD1">
            <w:pPr>
              <w:ind w:right="113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IES</w:t>
            </w:r>
          </w:p>
        </w:tc>
      </w:tr>
      <w:tr w:rsidR="00F46FD3" w:rsidRPr="00A21519" w:rsidTr="00902B8F">
        <w:tblPrEx>
          <w:shd w:val="clear" w:color="auto" w:fill="FFFFFF" w:themeFill="background1"/>
        </w:tblPrEx>
        <w:trPr>
          <w:cantSplit/>
          <w:trHeight w:val="64"/>
          <w:jc w:val="center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F46FD3" w:rsidRPr="00A21519" w:rsidRDefault="00F46FD3" w:rsidP="00902B8F">
            <w:pPr>
              <w:spacing w:before="60" w:after="60"/>
              <w:ind w:right="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Select </w:t>
            </w:r>
            <w:r w:rsidR="00902B8F">
              <w:rPr>
                <w:rFonts w:ascii="Arial" w:hAnsi="Arial" w:cs="Arial"/>
                <w:bCs/>
                <w:i/>
                <w:sz w:val="20"/>
                <w:szCs w:val="20"/>
              </w:rPr>
              <w:t>&amp;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r</w:t>
            </w:r>
            <w:r w:rsidRPr="00A21519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ate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e</w:t>
            </w:r>
            <w:r w:rsidRPr="00A21519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mployee’s performance on </w:t>
            </w:r>
            <w:r w:rsidRPr="00A215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five to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</w:t>
            </w:r>
            <w:r w:rsidRPr="00A215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eight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</w:t>
            </w:r>
            <w:r w:rsidRPr="00A21519">
              <w:rPr>
                <w:rFonts w:ascii="Arial" w:hAnsi="Arial" w:cs="Arial"/>
                <w:bCs/>
                <w:i/>
                <w:sz w:val="20"/>
                <w:szCs w:val="20"/>
              </w:rPr>
              <w:t>key competencies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from the ACE </w:t>
            </w:r>
            <w:r w:rsidR="00902B8F">
              <w:rPr>
                <w:rFonts w:ascii="Arial" w:hAnsi="Arial" w:cs="Arial"/>
                <w:bCs/>
                <w:i/>
                <w:sz w:val="20"/>
                <w:szCs w:val="20"/>
              </w:rPr>
              <w:t>Guide.</w:t>
            </w:r>
            <w:r w:rsidR="00902B8F" w:rsidRPr="00902B8F"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 xml:space="preserve"> </w:t>
            </w:r>
            <w:r w:rsidR="00902B8F" w:rsidRPr="004F7334">
              <w:rPr>
                <w:rFonts w:ascii="Arial" w:hAnsi="Arial" w:cs="Arial"/>
                <w:b/>
                <w:bCs/>
                <w:sz w:val="18"/>
                <w:szCs w:val="18"/>
              </w:rPr>
              <w:t>Professionalism</w:t>
            </w:r>
            <w:r w:rsidRPr="004F733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s required</w:t>
            </w:r>
            <w:r w:rsidR="00902B8F" w:rsidRPr="004F7334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</w:tr>
      <w:tr w:rsidR="00F46FD3" w:rsidRPr="00A21519" w:rsidTr="00902B8F">
        <w:tblPrEx>
          <w:shd w:val="clear" w:color="auto" w:fill="FFFFFF" w:themeFill="background1"/>
        </w:tblPrEx>
        <w:trPr>
          <w:cantSplit/>
          <w:trHeight w:val="280"/>
          <w:jc w:val="center"/>
        </w:trPr>
        <w:tc>
          <w:tcPr>
            <w:tcW w:w="1196" w:type="pct"/>
            <w:gridSpan w:val="2"/>
            <w:shd w:val="clear" w:color="auto" w:fill="FFFFFF" w:themeFill="background1"/>
            <w:vAlign w:val="center"/>
          </w:tcPr>
          <w:p w:rsidR="00F46FD3" w:rsidRPr="00161B9C" w:rsidRDefault="004F7334" w:rsidP="00B478DD">
            <w:pPr>
              <w:ind w:right="115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:rsidR="00F46FD3" w:rsidRPr="00161B9C" w:rsidRDefault="00F46FD3" w:rsidP="00B478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1B9C">
              <w:rPr>
                <w:rFonts w:ascii="Arial" w:hAnsi="Arial" w:cs="Arial"/>
                <w:b/>
                <w:bCs/>
                <w:sz w:val="20"/>
                <w:szCs w:val="20"/>
              </w:rPr>
              <w:t>Rating</w:t>
            </w:r>
          </w:p>
        </w:tc>
        <w:tc>
          <w:tcPr>
            <w:tcW w:w="1228" w:type="pct"/>
            <w:gridSpan w:val="2"/>
            <w:shd w:val="clear" w:color="auto" w:fill="FFFFFF" w:themeFill="background1"/>
            <w:vAlign w:val="center"/>
          </w:tcPr>
          <w:p w:rsidR="00F46FD3" w:rsidRPr="00161B9C" w:rsidRDefault="004F7334" w:rsidP="00B478DD">
            <w:pPr>
              <w:ind w:right="115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1B9C"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</w:p>
        </w:tc>
        <w:tc>
          <w:tcPr>
            <w:tcW w:w="402" w:type="pct"/>
            <w:shd w:val="clear" w:color="auto" w:fill="FFFFFF" w:themeFill="background1"/>
            <w:vAlign w:val="center"/>
          </w:tcPr>
          <w:p w:rsidR="00F46FD3" w:rsidRPr="00161B9C" w:rsidRDefault="00F46FD3" w:rsidP="00B478DD">
            <w:pPr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1B9C">
              <w:rPr>
                <w:rFonts w:ascii="Arial" w:hAnsi="Arial" w:cs="Arial"/>
                <w:b/>
                <w:bCs/>
                <w:sz w:val="20"/>
                <w:szCs w:val="20"/>
              </w:rPr>
              <w:t>Rating</w:t>
            </w:r>
          </w:p>
        </w:tc>
        <w:tc>
          <w:tcPr>
            <w:tcW w:w="1314" w:type="pct"/>
            <w:gridSpan w:val="2"/>
            <w:shd w:val="clear" w:color="auto" w:fill="FFFFFF" w:themeFill="background1"/>
            <w:vAlign w:val="center"/>
          </w:tcPr>
          <w:p w:rsidR="00F46FD3" w:rsidRPr="00161B9C" w:rsidRDefault="004F7334" w:rsidP="00B478DD">
            <w:pPr>
              <w:ind w:right="115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1B9C">
              <w:rPr>
                <w:rFonts w:ascii="Arial" w:hAnsi="Arial" w:cs="Arial"/>
                <w:b/>
                <w:bCs/>
                <w:sz w:val="20"/>
                <w:szCs w:val="20"/>
              </w:rPr>
              <w:t>Competency</w:t>
            </w:r>
          </w:p>
        </w:tc>
        <w:tc>
          <w:tcPr>
            <w:tcW w:w="415" w:type="pct"/>
            <w:gridSpan w:val="2"/>
            <w:shd w:val="clear" w:color="auto" w:fill="FFFFFF" w:themeFill="background1"/>
            <w:vAlign w:val="center"/>
          </w:tcPr>
          <w:p w:rsidR="00F46FD3" w:rsidRPr="00161B9C" w:rsidRDefault="00F46FD3" w:rsidP="00B478DD">
            <w:pPr>
              <w:spacing w:after="100" w:afterAutospacing="1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61B9C">
              <w:rPr>
                <w:rFonts w:ascii="Arial" w:hAnsi="Arial" w:cs="Arial"/>
                <w:b/>
                <w:bCs/>
                <w:sz w:val="20"/>
                <w:szCs w:val="20"/>
              </w:rPr>
              <w:t>Rating</w:t>
            </w:r>
          </w:p>
        </w:tc>
      </w:tr>
      <w:tr w:rsidR="00F46FD3" w:rsidRPr="00A21519" w:rsidTr="00161B9C">
        <w:tblPrEx>
          <w:shd w:val="clear" w:color="auto" w:fill="FFFFFF" w:themeFill="background1"/>
        </w:tblPrEx>
        <w:trPr>
          <w:cantSplit/>
          <w:trHeight w:val="20"/>
          <w:jc w:val="center"/>
        </w:trPr>
        <w:tc>
          <w:tcPr>
            <w:tcW w:w="1196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304368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Adaptability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28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133117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Creativity/Innovation</w:t>
            </w:r>
          </w:p>
        </w:tc>
        <w:tc>
          <w:tcPr>
            <w:tcW w:w="402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14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72637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Initiative</w:t>
            </w:r>
          </w:p>
        </w:tc>
        <w:tc>
          <w:tcPr>
            <w:tcW w:w="415" w:type="pct"/>
            <w:gridSpan w:val="2"/>
            <w:shd w:val="clear" w:color="auto" w:fill="FFFFFF" w:themeFill="background1"/>
            <w:vAlign w:val="center"/>
          </w:tcPr>
          <w:p w:rsidR="00F46FD3" w:rsidRPr="00A21519" w:rsidRDefault="00F46FD3" w:rsidP="002E685D">
            <w:pPr>
              <w:ind w:right="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46FD3" w:rsidRPr="00A21519" w:rsidTr="00161B9C">
        <w:tblPrEx>
          <w:shd w:val="clear" w:color="auto" w:fill="FFFFFF" w:themeFill="background1"/>
        </w:tblPrEx>
        <w:trPr>
          <w:cantSplit/>
          <w:trHeight w:val="20"/>
          <w:jc w:val="center"/>
        </w:trPr>
        <w:tc>
          <w:tcPr>
            <w:tcW w:w="1196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2030324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Assertiveness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28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1637991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Customer Service </w:t>
            </w:r>
          </w:p>
        </w:tc>
        <w:tc>
          <w:tcPr>
            <w:tcW w:w="402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14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-144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1006907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Organizational Awareness</w:t>
            </w:r>
          </w:p>
        </w:tc>
        <w:tc>
          <w:tcPr>
            <w:tcW w:w="415" w:type="pct"/>
            <w:gridSpan w:val="2"/>
            <w:shd w:val="clear" w:color="auto" w:fill="FFFFFF" w:themeFill="background1"/>
            <w:vAlign w:val="center"/>
          </w:tcPr>
          <w:p w:rsidR="00F46FD3" w:rsidRPr="00A21519" w:rsidRDefault="00F46FD3" w:rsidP="002E685D">
            <w:pPr>
              <w:ind w:right="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46FD3" w:rsidRPr="00A21519" w:rsidTr="00161B9C">
        <w:tblPrEx>
          <w:shd w:val="clear" w:color="auto" w:fill="FFFFFF" w:themeFill="background1"/>
        </w:tblPrEx>
        <w:trPr>
          <w:cantSplit/>
          <w:trHeight w:val="20"/>
          <w:jc w:val="center"/>
        </w:trPr>
        <w:tc>
          <w:tcPr>
            <w:tcW w:w="1196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1213038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Attention to Detail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28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560481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Decisiveness</w:t>
            </w:r>
          </w:p>
        </w:tc>
        <w:tc>
          <w:tcPr>
            <w:tcW w:w="402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14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23209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Planning &amp; Organization</w:t>
            </w:r>
          </w:p>
        </w:tc>
        <w:tc>
          <w:tcPr>
            <w:tcW w:w="415" w:type="pct"/>
            <w:gridSpan w:val="2"/>
            <w:shd w:val="clear" w:color="auto" w:fill="FFFFFF" w:themeFill="background1"/>
            <w:vAlign w:val="center"/>
          </w:tcPr>
          <w:p w:rsidR="00F46FD3" w:rsidRPr="00A21519" w:rsidRDefault="00F46FD3" w:rsidP="002E685D">
            <w:pPr>
              <w:ind w:right="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46FD3" w:rsidRPr="00A21519" w:rsidTr="00161B9C">
        <w:tblPrEx>
          <w:shd w:val="clear" w:color="auto" w:fill="FFFFFF" w:themeFill="background1"/>
        </w:tblPrEx>
        <w:trPr>
          <w:cantSplit/>
          <w:trHeight w:val="20"/>
          <w:jc w:val="center"/>
        </w:trPr>
        <w:tc>
          <w:tcPr>
            <w:tcW w:w="1196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164797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Communication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28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200793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Developing Others</w:t>
            </w:r>
          </w:p>
        </w:tc>
        <w:tc>
          <w:tcPr>
            <w:tcW w:w="402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14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166497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Problem Solving</w:t>
            </w:r>
          </w:p>
        </w:tc>
        <w:tc>
          <w:tcPr>
            <w:tcW w:w="415" w:type="pct"/>
            <w:gridSpan w:val="2"/>
            <w:shd w:val="clear" w:color="auto" w:fill="FFFFFF" w:themeFill="background1"/>
            <w:vAlign w:val="center"/>
          </w:tcPr>
          <w:p w:rsidR="00F46FD3" w:rsidRPr="00A21519" w:rsidRDefault="00F46FD3" w:rsidP="002E685D">
            <w:pPr>
              <w:ind w:right="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46FD3" w:rsidRPr="00A21519" w:rsidTr="00161B9C">
        <w:tblPrEx>
          <w:shd w:val="clear" w:color="auto" w:fill="FFFFFF" w:themeFill="background1"/>
        </w:tblPrEx>
        <w:trPr>
          <w:cantSplit/>
          <w:trHeight w:val="20"/>
          <w:jc w:val="center"/>
        </w:trPr>
        <w:tc>
          <w:tcPr>
            <w:tcW w:w="1196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118644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Composure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28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158456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Empathy</w:t>
            </w:r>
          </w:p>
        </w:tc>
        <w:tc>
          <w:tcPr>
            <w:tcW w:w="402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14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2058122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Relationship Building</w:t>
            </w:r>
          </w:p>
        </w:tc>
        <w:tc>
          <w:tcPr>
            <w:tcW w:w="415" w:type="pct"/>
            <w:gridSpan w:val="2"/>
            <w:shd w:val="clear" w:color="auto" w:fill="FFFFFF" w:themeFill="background1"/>
            <w:vAlign w:val="center"/>
          </w:tcPr>
          <w:p w:rsidR="00F46FD3" w:rsidRPr="00A21519" w:rsidRDefault="00F46FD3" w:rsidP="002E685D">
            <w:pPr>
              <w:ind w:right="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46FD3" w:rsidRPr="00A21519" w:rsidTr="00161B9C">
        <w:tblPrEx>
          <w:shd w:val="clear" w:color="auto" w:fill="FFFFFF" w:themeFill="background1"/>
        </w:tblPrEx>
        <w:trPr>
          <w:cantSplit/>
          <w:trHeight w:val="20"/>
          <w:jc w:val="center"/>
        </w:trPr>
        <w:tc>
          <w:tcPr>
            <w:tcW w:w="1196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3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1630358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Conflict Management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28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21565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Influence</w:t>
            </w:r>
          </w:p>
        </w:tc>
        <w:tc>
          <w:tcPr>
            <w:tcW w:w="402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14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267898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Teamwork</w:t>
            </w:r>
          </w:p>
        </w:tc>
        <w:tc>
          <w:tcPr>
            <w:tcW w:w="415" w:type="pct"/>
            <w:gridSpan w:val="2"/>
            <w:shd w:val="clear" w:color="auto" w:fill="FFFFFF" w:themeFill="background1"/>
            <w:vAlign w:val="center"/>
          </w:tcPr>
          <w:p w:rsidR="00F46FD3" w:rsidRPr="00A21519" w:rsidRDefault="00F46FD3" w:rsidP="002E685D">
            <w:pPr>
              <w:ind w:right="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46FD3" w:rsidRPr="00A21519" w:rsidTr="00161B9C">
        <w:tblPrEx>
          <w:shd w:val="clear" w:color="auto" w:fill="FFFFFF" w:themeFill="background1"/>
        </w:tblPrEx>
        <w:trPr>
          <w:cantSplit/>
          <w:trHeight w:val="20"/>
          <w:jc w:val="center"/>
        </w:trPr>
        <w:tc>
          <w:tcPr>
            <w:tcW w:w="1196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3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1996599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Continuous Learning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3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28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1073122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Information Seeking</w:t>
            </w:r>
          </w:p>
        </w:tc>
        <w:tc>
          <w:tcPr>
            <w:tcW w:w="402" w:type="pct"/>
            <w:shd w:val="clear" w:color="auto" w:fill="FFFFFF" w:themeFill="background1"/>
            <w:vAlign w:val="center"/>
          </w:tcPr>
          <w:p w:rsidR="00F46FD3" w:rsidRPr="004F7334" w:rsidRDefault="00F46FD3" w:rsidP="002E685D">
            <w:pPr>
              <w:ind w:right="113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14" w:type="pct"/>
            <w:gridSpan w:val="2"/>
            <w:shd w:val="clear" w:color="auto" w:fill="FFFFFF" w:themeFill="background1"/>
            <w:vAlign w:val="center"/>
          </w:tcPr>
          <w:p w:rsidR="00F46FD3" w:rsidRPr="004F7334" w:rsidRDefault="00AF7B3A" w:rsidP="00161B9C">
            <w:pPr>
              <w:ind w:right="115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 w:val="20"/>
                  <w:szCs w:val="20"/>
                </w:rPr>
                <w:id w:val="-1820339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FD3" w:rsidRPr="004F733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46FD3" w:rsidRPr="004F7334">
              <w:rPr>
                <w:rFonts w:ascii="Arial" w:hAnsi="Arial" w:cs="Arial"/>
                <w:bCs/>
                <w:sz w:val="20"/>
                <w:szCs w:val="20"/>
              </w:rPr>
              <w:t xml:space="preserve"> Team Leadership</w:t>
            </w:r>
          </w:p>
        </w:tc>
        <w:tc>
          <w:tcPr>
            <w:tcW w:w="415" w:type="pct"/>
            <w:gridSpan w:val="2"/>
            <w:shd w:val="clear" w:color="auto" w:fill="FFFFFF" w:themeFill="background1"/>
            <w:vAlign w:val="center"/>
          </w:tcPr>
          <w:p w:rsidR="00F46FD3" w:rsidRPr="00A21519" w:rsidRDefault="00F46FD3" w:rsidP="002E685D">
            <w:pPr>
              <w:ind w:right="113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46FD3" w:rsidRPr="00A21519" w:rsidTr="00F46FD3">
        <w:tblPrEx>
          <w:shd w:val="clear" w:color="auto" w:fill="FFFFFF" w:themeFill="background1"/>
        </w:tblPrEx>
        <w:trPr>
          <w:cantSplit/>
          <w:trHeight w:val="20"/>
          <w:jc w:val="center"/>
        </w:trPr>
        <w:tc>
          <w:tcPr>
            <w:tcW w:w="4585" w:type="pct"/>
            <w:gridSpan w:val="8"/>
            <w:shd w:val="clear" w:color="auto" w:fill="FFFFFF" w:themeFill="background1"/>
            <w:vAlign w:val="center"/>
          </w:tcPr>
          <w:p w:rsidR="00F46FD3" w:rsidRDefault="004F7334" w:rsidP="00B478DD">
            <w:pPr>
              <w:spacing w:before="60" w:after="60"/>
              <w:ind w:right="115"/>
              <w:contextualSpacing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MS Gothic" w:eastAsia="MS Gothic" w:hAnsi="MS Gothic" w:cs="Arial" w:hint="eastAsia"/>
                <w:sz w:val="20"/>
                <w:szCs w:val="20"/>
              </w:rPr>
              <w:t>☒</w:t>
            </w:r>
            <w:r w:rsidR="00F46FD3" w:rsidRPr="00A215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F46FD3" w:rsidRPr="00E76FA9">
              <w:rPr>
                <w:rFonts w:ascii="Arial" w:hAnsi="Arial" w:cs="Arial"/>
                <w:bCs/>
                <w:sz w:val="20"/>
                <w:szCs w:val="20"/>
              </w:rPr>
              <w:t>Professionalism</w:t>
            </w:r>
            <w:r w:rsidR="00F46FD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F46FD3" w:rsidRPr="00A21519">
              <w:rPr>
                <w:rFonts w:ascii="Arial" w:hAnsi="Arial" w:cs="Arial"/>
                <w:bCs/>
                <w:sz w:val="20"/>
                <w:szCs w:val="20"/>
              </w:rPr>
              <w:t>(Integrity, Responsibility, Attendance, Dependability, Confidentiality, Commitment, Respect)</w:t>
            </w:r>
          </w:p>
        </w:tc>
        <w:tc>
          <w:tcPr>
            <w:tcW w:w="415" w:type="pct"/>
            <w:gridSpan w:val="2"/>
            <w:shd w:val="clear" w:color="auto" w:fill="FFFFFF" w:themeFill="background1"/>
            <w:vAlign w:val="center"/>
          </w:tcPr>
          <w:p w:rsidR="00F46FD3" w:rsidRPr="00A21519" w:rsidRDefault="00F46FD3" w:rsidP="002E685D">
            <w:pPr>
              <w:ind w:right="113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46FD3" w:rsidRPr="00A21519" w:rsidTr="00F46FD3">
        <w:tblPrEx>
          <w:shd w:val="clear" w:color="auto" w:fill="FFFFFF" w:themeFill="background1"/>
        </w:tblPrEx>
        <w:trPr>
          <w:trHeight w:val="1207"/>
          <w:jc w:val="center"/>
        </w:trPr>
        <w:tc>
          <w:tcPr>
            <w:tcW w:w="5000" w:type="pct"/>
            <w:gridSpan w:val="10"/>
            <w:shd w:val="clear" w:color="auto" w:fill="FFFFFF" w:themeFill="background1"/>
          </w:tcPr>
          <w:p w:rsidR="00F46FD3" w:rsidRDefault="00F46FD3" w:rsidP="00F60ABA">
            <w:pPr>
              <w:ind w:right="113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sz w:val="20"/>
                <w:szCs w:val="20"/>
              </w:rPr>
              <w:t xml:space="preserve">Supervisor comments: </w:t>
            </w:r>
          </w:p>
          <w:p w:rsidR="00F46FD3" w:rsidRPr="00AF7B3A" w:rsidRDefault="00F46FD3" w:rsidP="00F60ABA">
            <w:pPr>
              <w:ind w:right="113"/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6FD3" w:rsidRPr="00E74CD5" w:rsidRDefault="00F46FD3" w:rsidP="00F60ABA">
            <w:pPr>
              <w:ind w:right="113"/>
              <w:contextualSpacing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F46FD3" w:rsidRDefault="00F46FD3" w:rsidP="00F60ABA">
            <w:pPr>
              <w:ind w:right="113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46FD3" w:rsidRPr="00A21519" w:rsidRDefault="00F46FD3" w:rsidP="00F60ABA">
            <w:pPr>
              <w:ind w:right="113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16"/>
                <w:szCs w:val="16"/>
              </w:rPr>
              <w:br/>
            </w:r>
            <w:r w:rsidRPr="00B81B11">
              <w:rPr>
                <w:rFonts w:ascii="Arial" w:hAnsi="Arial" w:cs="Arial"/>
                <w:i/>
                <w:sz w:val="16"/>
                <w:szCs w:val="16"/>
              </w:rPr>
              <w:t>*Required for all ratings other than S</w:t>
            </w:r>
          </w:p>
        </w:tc>
      </w:tr>
      <w:tr w:rsidR="00F46FD3" w:rsidRPr="00763724" w:rsidTr="002E685D">
        <w:trPr>
          <w:cantSplit/>
          <w:trHeight w:val="286"/>
          <w:jc w:val="center"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F46FD3" w:rsidRPr="00763724" w:rsidRDefault="00F46FD3" w:rsidP="00924394">
            <w:pPr>
              <w:ind w:right="113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DEVELOPMENT/ADDITIONAL COMMENTS</w:t>
            </w:r>
          </w:p>
        </w:tc>
      </w:tr>
      <w:tr w:rsidR="00F46FD3" w:rsidRPr="00A21519" w:rsidTr="002E685D">
        <w:trPr>
          <w:trHeight w:hRule="exact" w:val="288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46FD3" w:rsidRPr="00A21519" w:rsidRDefault="00F46FD3" w:rsidP="006E2CCF">
            <w:pPr>
              <w:shd w:val="clear" w:color="auto" w:fill="FFFFFF" w:themeFill="background1"/>
              <w:tabs>
                <w:tab w:val="left" w:pos="5556"/>
              </w:tabs>
              <w:ind w:right="-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i/>
                <w:sz w:val="20"/>
                <w:szCs w:val="20"/>
              </w:rPr>
              <w:t>Use this space to document any development needed or required.</w:t>
            </w:r>
          </w:p>
        </w:tc>
      </w:tr>
      <w:tr w:rsidR="00F46FD3" w:rsidRPr="00A21519" w:rsidTr="002E685D">
        <w:trPr>
          <w:trHeight w:val="3600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46FD3" w:rsidRPr="006E2CCF" w:rsidRDefault="00F46FD3" w:rsidP="006E2CCF">
            <w:pPr>
              <w:shd w:val="clear" w:color="auto" w:fill="FFFFFF" w:themeFill="background1"/>
              <w:tabs>
                <w:tab w:val="left" w:pos="5556"/>
              </w:tabs>
              <w:ind w:right="-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ment Opportunity</w:t>
            </w:r>
          </w:p>
        </w:tc>
      </w:tr>
      <w:tr w:rsidR="00F46FD3" w:rsidRPr="00A21519" w:rsidTr="002E685D">
        <w:trPr>
          <w:trHeight w:val="3600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46FD3" w:rsidRPr="00A21519" w:rsidRDefault="00F46FD3" w:rsidP="006E2CCF">
            <w:pPr>
              <w:shd w:val="clear" w:color="auto" w:fill="FFFFFF" w:themeFill="background1"/>
              <w:tabs>
                <w:tab w:val="left" w:pos="5556"/>
              </w:tabs>
              <w:ind w:right="-115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>Additional Supervisor Comments:</w:t>
            </w:r>
            <w:r w:rsidRPr="00A2151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</w:tr>
      <w:tr w:rsidR="00F46FD3" w:rsidRPr="00A21519" w:rsidTr="002E685D">
        <w:trPr>
          <w:trHeight w:val="3600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46FD3" w:rsidRPr="00A21519" w:rsidRDefault="00F46FD3" w:rsidP="006E2CCF">
            <w:pPr>
              <w:shd w:val="clear" w:color="auto" w:fill="FFFFFF" w:themeFill="background1"/>
              <w:tabs>
                <w:tab w:val="left" w:pos="5556"/>
              </w:tabs>
              <w:ind w:right="-115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mployee Comments: </w:t>
            </w:r>
          </w:p>
        </w:tc>
      </w:tr>
      <w:tr w:rsidR="00F46FD3" w:rsidRPr="00763724" w:rsidTr="002E685D">
        <w:trPr>
          <w:cantSplit/>
          <w:trHeight w:val="286"/>
          <w:jc w:val="center"/>
        </w:trPr>
        <w:tc>
          <w:tcPr>
            <w:tcW w:w="5000" w:type="pct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F46FD3" w:rsidRPr="00763724" w:rsidRDefault="00F46FD3" w:rsidP="00924394">
            <w:pPr>
              <w:ind w:right="113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IGNATURES</w:t>
            </w:r>
          </w:p>
        </w:tc>
      </w:tr>
      <w:tr w:rsidR="00F46FD3" w:rsidRPr="00A21519" w:rsidTr="002E685D">
        <w:trPr>
          <w:trHeight w:val="432"/>
          <w:jc w:val="center"/>
        </w:trPr>
        <w:tc>
          <w:tcPr>
            <w:tcW w:w="3806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46FD3" w:rsidRPr="00A21519" w:rsidRDefault="00F46FD3" w:rsidP="003B2F44">
            <w:pPr>
              <w:shd w:val="clear" w:color="auto" w:fill="FFFFFF" w:themeFill="background1"/>
              <w:tabs>
                <w:tab w:val="left" w:pos="5556"/>
              </w:tabs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>Employee:</w:t>
            </w:r>
          </w:p>
        </w:tc>
        <w:tc>
          <w:tcPr>
            <w:tcW w:w="1194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46FD3" w:rsidRPr="00A21519" w:rsidRDefault="00F46FD3" w:rsidP="003B2F44">
            <w:pPr>
              <w:shd w:val="clear" w:color="auto" w:fill="FFFFFF" w:themeFill="background1"/>
              <w:tabs>
                <w:tab w:val="left" w:pos="5556"/>
              </w:tabs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</w:tr>
      <w:tr w:rsidR="00F46FD3" w:rsidRPr="00A21519" w:rsidTr="002E685D">
        <w:trPr>
          <w:trHeight w:val="432"/>
          <w:jc w:val="center"/>
        </w:trPr>
        <w:tc>
          <w:tcPr>
            <w:tcW w:w="3806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46FD3" w:rsidRPr="00A21519" w:rsidRDefault="00F46FD3" w:rsidP="003B2F44">
            <w:pPr>
              <w:shd w:val="clear" w:color="auto" w:fill="FFFFFF" w:themeFill="background1"/>
              <w:tabs>
                <w:tab w:val="left" w:pos="5556"/>
              </w:tabs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>Supervisor:</w:t>
            </w:r>
          </w:p>
        </w:tc>
        <w:tc>
          <w:tcPr>
            <w:tcW w:w="1194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46FD3" w:rsidRPr="00A21519" w:rsidRDefault="00F46FD3" w:rsidP="003B2F44">
            <w:pPr>
              <w:shd w:val="clear" w:color="auto" w:fill="FFFFFF" w:themeFill="background1"/>
              <w:tabs>
                <w:tab w:val="left" w:pos="5556"/>
              </w:tabs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</w:tr>
      <w:tr w:rsidR="00F46FD3" w:rsidRPr="00A21519" w:rsidTr="002E685D">
        <w:trPr>
          <w:trHeight w:val="432"/>
          <w:jc w:val="center"/>
        </w:trPr>
        <w:tc>
          <w:tcPr>
            <w:tcW w:w="3806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46FD3" w:rsidRPr="00A21519" w:rsidRDefault="00F46FD3" w:rsidP="003B2F44">
            <w:pPr>
              <w:shd w:val="clear" w:color="auto" w:fill="FFFFFF" w:themeFill="background1"/>
              <w:tabs>
                <w:tab w:val="left" w:pos="5556"/>
              </w:tabs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>Next-level Supervisor:</w:t>
            </w:r>
          </w:p>
        </w:tc>
        <w:tc>
          <w:tcPr>
            <w:tcW w:w="1194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46FD3" w:rsidRPr="00A21519" w:rsidRDefault="00F46FD3" w:rsidP="003B2F44">
            <w:pPr>
              <w:shd w:val="clear" w:color="auto" w:fill="FFFFFF" w:themeFill="background1"/>
              <w:tabs>
                <w:tab w:val="left" w:pos="5556"/>
              </w:tabs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21519"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</w:tr>
    </w:tbl>
    <w:p w:rsidR="003B2F44" w:rsidRPr="00A21519" w:rsidRDefault="003B2F44" w:rsidP="006E2CCF">
      <w:pPr>
        <w:rPr>
          <w:rFonts w:ascii="Arial" w:hAnsi="Arial" w:cs="Arial"/>
          <w:sz w:val="20"/>
          <w:szCs w:val="20"/>
        </w:rPr>
      </w:pPr>
    </w:p>
    <w:sectPr w:rsidR="003B2F44" w:rsidRPr="00A21519" w:rsidSect="00161B9C">
      <w:pgSz w:w="12240" w:h="15840"/>
      <w:pgMar w:top="720" w:right="576" w:bottom="72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CC2F8E"/>
    <w:multiLevelType w:val="hybridMultilevel"/>
    <w:tmpl w:val="23F0F600"/>
    <w:lvl w:ilvl="0" w:tplc="E376CE1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E11A03"/>
    <w:multiLevelType w:val="hybridMultilevel"/>
    <w:tmpl w:val="25C451F6"/>
    <w:lvl w:ilvl="0" w:tplc="E376CE1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C162AEA"/>
    <w:multiLevelType w:val="hybridMultilevel"/>
    <w:tmpl w:val="F81026FC"/>
    <w:lvl w:ilvl="0" w:tplc="5B42695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9A61D1"/>
    <w:multiLevelType w:val="hybridMultilevel"/>
    <w:tmpl w:val="273CA0AE"/>
    <w:lvl w:ilvl="0" w:tplc="E376CE1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tLQ0NTc0MjI2MzdQ0lEKTi0uzszPAykwqgUA6lWUsSwAAAA="/>
  </w:docVars>
  <w:rsids>
    <w:rsidRoot w:val="003B2F44"/>
    <w:rsid w:val="00085480"/>
    <w:rsid w:val="000C008D"/>
    <w:rsid w:val="00161B9C"/>
    <w:rsid w:val="002E685D"/>
    <w:rsid w:val="003B2F44"/>
    <w:rsid w:val="004F36AD"/>
    <w:rsid w:val="004F7334"/>
    <w:rsid w:val="005B6146"/>
    <w:rsid w:val="006673AF"/>
    <w:rsid w:val="006C3343"/>
    <w:rsid w:val="006D0B2B"/>
    <w:rsid w:val="006E2CCF"/>
    <w:rsid w:val="00763724"/>
    <w:rsid w:val="00770E6E"/>
    <w:rsid w:val="00790B5F"/>
    <w:rsid w:val="007D3E98"/>
    <w:rsid w:val="007F1BBA"/>
    <w:rsid w:val="00902B8F"/>
    <w:rsid w:val="00A21519"/>
    <w:rsid w:val="00AF5BD1"/>
    <w:rsid w:val="00AF7B3A"/>
    <w:rsid w:val="00B81B11"/>
    <w:rsid w:val="00DE128F"/>
    <w:rsid w:val="00E74CD5"/>
    <w:rsid w:val="00E76FA9"/>
    <w:rsid w:val="00F46FD3"/>
    <w:rsid w:val="00F60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F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67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00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08D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0E6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F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67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00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08D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0E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470DF2-1882-447C-930C-2D70EACAE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4148DA3.dotm</Template>
  <TotalTime>1</TotalTime>
  <Pages>2</Pages>
  <Words>290</Words>
  <Characters>165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South Dakota</Company>
  <LinksUpToDate>false</LinksUpToDate>
  <CharactersWithSpaces>1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nst, William</dc:creator>
  <cp:lastModifiedBy>Edwards, Rachel</cp:lastModifiedBy>
  <cp:revision>2</cp:revision>
  <cp:lastPrinted>2018-03-28T11:55:00Z</cp:lastPrinted>
  <dcterms:created xsi:type="dcterms:W3CDTF">2018-04-11T14:19:00Z</dcterms:created>
  <dcterms:modified xsi:type="dcterms:W3CDTF">2018-04-11T14:19:00Z</dcterms:modified>
</cp:coreProperties>
</file>